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44C223" w14:textId="77777777" w:rsidR="00D84255" w:rsidRPr="002B785D" w:rsidRDefault="00D842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7744C224" w14:textId="33868B6F" w:rsidR="00D84255" w:rsidRPr="002B785D" w:rsidRDefault="002B785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7744C225" w14:textId="77777777" w:rsidR="00D84255" w:rsidRPr="002B785D" w:rsidRDefault="00D842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744C226" w14:textId="77777777" w:rsidR="00D84255" w:rsidRPr="002B785D" w:rsidRDefault="00D842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744C227" w14:textId="77777777" w:rsidR="00D84255" w:rsidRPr="002B785D" w:rsidRDefault="007C62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B785D">
        <w:rPr>
          <w:rFonts w:eastAsia="Arial"/>
          <w:lang w:eastAsia="en-US" w:bidi="en-US"/>
        </w:rPr>
        <w:t xml:space="preserve">Name of </w:t>
      </w:r>
      <w:r w:rsidRPr="003C28EF">
        <w:rPr>
          <w:rFonts w:eastAsia="Arial"/>
          <w:noProof/>
          <w:lang w:eastAsia="en-US" w:bidi="en-US"/>
        </w:rPr>
        <w:t>information</w:t>
      </w:r>
      <w:r w:rsidRPr="002B785D">
        <w:rPr>
          <w:rFonts w:eastAsia="Arial"/>
          <w:lang w:eastAsia="en-US" w:bidi="en-US"/>
        </w:rPr>
        <w:t xml:space="preserve"> holder</w:t>
      </w:r>
    </w:p>
    <w:p w14:paraId="7744C228" w14:textId="77777777" w:rsidR="00D84255" w:rsidRPr="002B785D" w:rsidRDefault="007C62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B785D">
        <w:rPr>
          <w:rFonts w:eastAsia="Arial"/>
          <w:lang w:eastAsia="en-US" w:bidi="en-US"/>
        </w:rPr>
        <w:t>Address</w:t>
      </w:r>
    </w:p>
    <w:p w14:paraId="7744C229" w14:textId="77777777" w:rsidR="00D84255" w:rsidRPr="002B785D" w:rsidRDefault="007C62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B785D">
        <w:rPr>
          <w:rFonts w:eastAsia="Arial"/>
          <w:lang w:eastAsia="en-US" w:bidi="en-US"/>
        </w:rPr>
        <w:t>Address2</w:t>
      </w:r>
      <w:r w:rsidRPr="002B785D">
        <w:rPr>
          <w:rFonts w:eastAsia="Arial"/>
          <w:lang w:eastAsia="en-US" w:bidi="en-US"/>
        </w:rPr>
        <w:tab/>
      </w:r>
    </w:p>
    <w:p w14:paraId="52371A28" w14:textId="77777777" w:rsidR="002B785D" w:rsidRDefault="007C62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B785D">
        <w:rPr>
          <w:rFonts w:eastAsia="Arial"/>
          <w:lang w:eastAsia="en-US" w:bidi="en-US"/>
        </w:rPr>
        <w:t xml:space="preserve">City, </w:t>
      </w:r>
    </w:p>
    <w:p w14:paraId="7744C22A" w14:textId="4B9FF2EC" w:rsidR="00D84255" w:rsidRPr="002B785D" w:rsidRDefault="007C62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B785D">
        <w:rPr>
          <w:rFonts w:eastAsia="Arial"/>
          <w:lang w:eastAsia="en-US" w:bidi="en-US"/>
        </w:rPr>
        <w:t>State/Province</w:t>
      </w:r>
    </w:p>
    <w:p w14:paraId="7744C22B" w14:textId="77777777" w:rsidR="00D84255" w:rsidRPr="002B785D" w:rsidRDefault="007C62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B785D">
        <w:rPr>
          <w:rFonts w:eastAsia="Arial"/>
          <w:lang w:eastAsia="en-US" w:bidi="en-US"/>
        </w:rPr>
        <w:t>Zip/Postal Code</w:t>
      </w:r>
    </w:p>
    <w:p w14:paraId="7744C22C" w14:textId="77777777" w:rsidR="00D84255" w:rsidRPr="002B785D" w:rsidRDefault="00D842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744C22D" w14:textId="77777777" w:rsidR="00D84255" w:rsidRPr="002B785D" w:rsidRDefault="00D842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744C22E" w14:textId="77777777" w:rsidR="00D84255" w:rsidRPr="002B785D" w:rsidRDefault="00D842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7744C22F" w14:textId="0C473FFA" w:rsidR="00D84255" w:rsidRPr="002B785D" w:rsidRDefault="002B785D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>RE</w:t>
      </w:r>
      <w:r w:rsidR="007C622F" w:rsidRPr="002B785D"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 xml:space="preserve">: </w:t>
      </w:r>
      <w:r w:rsidR="00ED24E7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RELEASE OF CREDIT INFORMATION NOTICE</w:t>
      </w:r>
    </w:p>
    <w:p w14:paraId="7744C230" w14:textId="77777777" w:rsidR="00D84255" w:rsidRPr="002B785D" w:rsidRDefault="00D842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7744C231" w14:textId="77777777" w:rsidR="00D84255" w:rsidRPr="002B785D" w:rsidRDefault="00D842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7744C232" w14:textId="77777777" w:rsidR="00D84255" w:rsidRPr="002B785D" w:rsidRDefault="007C62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2B785D">
        <w:rPr>
          <w:rFonts w:eastAsia="Arial"/>
          <w:color w:val="000000"/>
          <w:lang w:eastAsia="en-US" w:bidi="en-US"/>
        </w:rPr>
        <w:t>Dear [CONTACT NAME],</w:t>
      </w:r>
    </w:p>
    <w:p w14:paraId="7744C233" w14:textId="77777777" w:rsidR="00D84255" w:rsidRPr="002B785D" w:rsidRDefault="007C622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2B785D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 </w:t>
      </w:r>
    </w:p>
    <w:p w14:paraId="7744C234" w14:textId="085ABCF9" w:rsidR="00D84255" w:rsidRPr="002B785D" w:rsidRDefault="003D7CC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This signed document</w:t>
      </w:r>
      <w:r w:rsidR="007C622F" w:rsidRPr="002B785D">
        <w:rPr>
          <w:rFonts w:eastAsia="Arial"/>
          <w:lang w:eastAsia="en-US" w:bidi="en-US"/>
        </w:rPr>
        <w:t xml:space="preserve"> hereby authori</w:t>
      </w:r>
      <w:r w:rsidR="002B785D">
        <w:rPr>
          <w:rFonts w:eastAsia="Arial"/>
          <w:lang w:eastAsia="en-US" w:bidi="en-US"/>
        </w:rPr>
        <w:t>s</w:t>
      </w:r>
      <w:r w:rsidR="007C622F" w:rsidRPr="002B785D">
        <w:rPr>
          <w:rFonts w:eastAsia="Arial"/>
          <w:lang w:eastAsia="en-US" w:bidi="en-US"/>
        </w:rPr>
        <w:t xml:space="preserve">es </w:t>
      </w:r>
      <w:r w:rsidR="007C622F" w:rsidRPr="00E720B8">
        <w:rPr>
          <w:rFonts w:eastAsia="Arial"/>
          <w:noProof/>
          <w:lang w:eastAsia="en-US" w:bidi="en-US"/>
        </w:rPr>
        <w:t>the disclosure</w:t>
      </w:r>
      <w:r w:rsidR="00F22192">
        <w:rPr>
          <w:rFonts w:eastAsia="Arial"/>
          <w:noProof/>
          <w:lang w:eastAsia="en-US" w:bidi="en-US"/>
        </w:rPr>
        <w:t xml:space="preserve"> of </w:t>
      </w:r>
      <w:r w:rsidR="007C622F" w:rsidRPr="00E720B8">
        <w:rPr>
          <w:rFonts w:eastAsia="Arial"/>
          <w:noProof/>
          <w:lang w:eastAsia="en-US" w:bidi="en-US"/>
        </w:rPr>
        <w:t xml:space="preserve">all personal credit-related information </w:t>
      </w:r>
      <w:r w:rsidR="00F22192">
        <w:rPr>
          <w:rFonts w:eastAsia="Arial"/>
          <w:noProof/>
          <w:lang w:eastAsia="en-US" w:bidi="en-US"/>
        </w:rPr>
        <w:t>possessed by you</w:t>
      </w:r>
      <w:r w:rsidR="007C622F" w:rsidRPr="00E720B8">
        <w:rPr>
          <w:rFonts w:eastAsia="Arial"/>
          <w:noProof/>
          <w:lang w:eastAsia="en-US" w:bidi="en-US"/>
        </w:rPr>
        <w:t xml:space="preserve">, </w:t>
      </w:r>
      <w:r w:rsidR="00F22192">
        <w:rPr>
          <w:rFonts w:eastAsia="Arial"/>
          <w:noProof/>
          <w:lang w:eastAsia="en-US" w:bidi="en-US"/>
        </w:rPr>
        <w:t>which would include but is not limited to</w:t>
      </w:r>
      <w:r w:rsidR="007C622F" w:rsidRPr="00E720B8">
        <w:rPr>
          <w:rFonts w:eastAsia="Arial"/>
          <w:noProof/>
          <w:lang w:eastAsia="en-US" w:bidi="en-US"/>
        </w:rPr>
        <w:t xml:space="preserve"> credit, financial, salary, banking, debt and tax information and materials, to</w:t>
      </w:r>
      <w:r w:rsidR="007C622F" w:rsidRPr="002B785D">
        <w:rPr>
          <w:rFonts w:eastAsia="Arial"/>
          <w:lang w:eastAsia="en-US" w:bidi="en-US"/>
        </w:rPr>
        <w:t xml:space="preserve"> [</w:t>
      </w:r>
      <w:r w:rsidR="00C67B6E">
        <w:rPr>
          <w:rFonts w:eastAsia="Arial"/>
          <w:lang w:eastAsia="en-US" w:bidi="en-US"/>
        </w:rPr>
        <w:t>COMPANY</w:t>
      </w:r>
      <w:r w:rsidR="007C622F" w:rsidRPr="002B785D">
        <w:rPr>
          <w:rFonts w:eastAsia="Arial"/>
          <w:lang w:eastAsia="en-US" w:bidi="en-US"/>
        </w:rPr>
        <w:t xml:space="preserve"> NAME], as required, until further notice. </w:t>
      </w:r>
    </w:p>
    <w:p w14:paraId="7744C235" w14:textId="77777777" w:rsidR="00D84255" w:rsidRPr="002B785D" w:rsidRDefault="00D8425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744C236" w14:textId="4DE7EA1D" w:rsidR="00D84255" w:rsidRPr="003C28EF" w:rsidRDefault="007C622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2B785D">
        <w:rPr>
          <w:rFonts w:eastAsia="Arial"/>
          <w:lang w:eastAsia="en-US" w:bidi="en-US"/>
        </w:rPr>
        <w:t>This authori</w:t>
      </w:r>
      <w:r w:rsidR="00C67B6E">
        <w:rPr>
          <w:rFonts w:eastAsia="Arial"/>
          <w:lang w:eastAsia="en-US" w:bidi="en-US"/>
        </w:rPr>
        <w:t>s</w:t>
      </w:r>
      <w:r w:rsidRPr="002B785D">
        <w:rPr>
          <w:rFonts w:eastAsia="Arial"/>
          <w:lang w:eastAsia="en-US" w:bidi="en-US"/>
        </w:rPr>
        <w:t xml:space="preserve">ation is valid for [NUMBER] </w:t>
      </w:r>
      <w:r w:rsidRPr="003C28EF">
        <w:rPr>
          <w:rFonts w:eastAsia="Arial"/>
          <w:noProof/>
          <w:lang w:eastAsia="en-US" w:bidi="en-US"/>
        </w:rPr>
        <w:t xml:space="preserve">days from the date of my signature below. </w:t>
      </w:r>
    </w:p>
    <w:p w14:paraId="7744C237" w14:textId="77777777" w:rsidR="00D84255" w:rsidRPr="003C28EF" w:rsidRDefault="00D8425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7744C238" w14:textId="7E445B06" w:rsidR="00D84255" w:rsidRDefault="003D7CC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>
        <w:rPr>
          <w:rFonts w:eastAsia="Arial"/>
          <w:noProof/>
          <w:lang w:eastAsia="en-US" w:bidi="en-US"/>
        </w:rPr>
        <w:t>We are grateful</w:t>
      </w:r>
      <w:r w:rsidR="007C622F" w:rsidRPr="003C28EF">
        <w:rPr>
          <w:rFonts w:eastAsia="Arial"/>
          <w:noProof/>
          <w:lang w:eastAsia="en-US" w:bidi="en-US"/>
        </w:rPr>
        <w:t xml:space="preserve"> for your cooperation.</w:t>
      </w:r>
    </w:p>
    <w:p w14:paraId="1F64FAA1" w14:textId="7FEFB94B" w:rsidR="003D7CC1" w:rsidRDefault="003D7CC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AA4650A" w14:textId="6FD8973C" w:rsidR="003D7CC1" w:rsidRDefault="003D7CC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>
        <w:rPr>
          <w:rFonts w:eastAsia="Arial"/>
          <w:noProof/>
          <w:lang w:eastAsia="en-US" w:bidi="en-US"/>
        </w:rPr>
        <w:t>Kind Regards,</w:t>
      </w:r>
    </w:p>
    <w:p w14:paraId="632EC4EB" w14:textId="3501EC27" w:rsidR="003D7CC1" w:rsidRDefault="003D7CC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25CD5103" w14:textId="4833620F" w:rsidR="003D7CC1" w:rsidRPr="002B785D" w:rsidRDefault="003D7CC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noProof/>
          <w:lang w:eastAsia="en-US" w:bidi="en-US"/>
        </w:rPr>
        <w:t>(Company)</w:t>
      </w:r>
    </w:p>
    <w:p w14:paraId="7744C239" w14:textId="77777777" w:rsidR="00D84255" w:rsidRPr="002B785D" w:rsidRDefault="00D8425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744C23A" w14:textId="3ED44361" w:rsidR="00D84255" w:rsidRDefault="00D8425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029C264" w14:textId="0D137496" w:rsidR="00C67B6E" w:rsidRDefault="00C67B6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E6C5484" w14:textId="77777777" w:rsidR="00C67B6E" w:rsidRPr="002B785D" w:rsidRDefault="00C67B6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744C23B" w14:textId="77777777" w:rsidR="00D84255" w:rsidRPr="002B785D" w:rsidRDefault="007C622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2B785D">
        <w:rPr>
          <w:rFonts w:ascii="Times New Roman" w:eastAsia="Arial" w:hAnsi="Times New Roman" w:cs="Times New Roman"/>
          <w:sz w:val="24"/>
          <w:szCs w:val="24"/>
          <w:lang w:eastAsia="en-US" w:bidi="en-US"/>
        </w:rPr>
        <w:t>Dated: [DATE]</w:t>
      </w:r>
    </w:p>
    <w:p w14:paraId="7744C23C" w14:textId="77777777" w:rsidR="00D84255" w:rsidRPr="002B785D" w:rsidRDefault="00D8425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744C23D" w14:textId="02263172" w:rsidR="00D84255" w:rsidRDefault="00D8425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E4382A3" w14:textId="4EF75EBD" w:rsidR="00C67B6E" w:rsidRDefault="00C67B6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2FA59FF" w14:textId="595B3D3D" w:rsidR="00C67B6E" w:rsidRDefault="00C67B6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1C493072" w14:textId="77777777" w:rsidR="00C67B6E" w:rsidRPr="002B785D" w:rsidRDefault="00C67B6E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744C23E" w14:textId="77777777" w:rsidR="00D84255" w:rsidRPr="002B785D" w:rsidRDefault="007C622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2B785D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2B785D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2B785D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2B785D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2B785D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2B785D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Pr="002B785D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2B785D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2B785D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2B785D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2B785D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7744C23F" w14:textId="77777777" w:rsidR="00D84255" w:rsidRPr="002B785D" w:rsidRDefault="007C622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2B785D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[WITNESS]  </w:t>
      </w:r>
      <w:r w:rsidRPr="002B785D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Pr="002B785D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Pr="002B785D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Pr="002B785D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Pr="002B785D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  <w:t>[NAME OF CREDIT APPLICANT]</w:t>
      </w:r>
    </w:p>
    <w:p w14:paraId="7744C240" w14:textId="77777777" w:rsidR="00D84255" w:rsidRPr="002B785D" w:rsidRDefault="007C62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B785D">
        <w:rPr>
          <w:lang w:eastAsia="en-US" w:bidi="en-US"/>
        </w:rPr>
        <w:t xml:space="preserve">    </w:t>
      </w:r>
    </w:p>
    <w:p w14:paraId="7744C241" w14:textId="77777777" w:rsidR="00D84255" w:rsidRPr="002B785D" w:rsidRDefault="007C622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2B785D">
        <w:rPr>
          <w:rFonts w:eastAsia="Arial"/>
          <w:lang w:eastAsia="en-US" w:bidi="en-US"/>
        </w:rPr>
        <w:t> </w:t>
      </w:r>
    </w:p>
    <w:p w14:paraId="7744C242" w14:textId="77777777" w:rsidR="00D84255" w:rsidRPr="002B785D" w:rsidRDefault="00D8425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sectPr w:rsidR="00D84255" w:rsidRPr="002B785D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EBE49" w14:textId="77777777" w:rsidR="00214433" w:rsidRDefault="00214433">
      <w:r>
        <w:separator/>
      </w:r>
    </w:p>
  </w:endnote>
  <w:endnote w:type="continuationSeparator" w:id="0">
    <w:p w14:paraId="0B991771" w14:textId="77777777" w:rsidR="00214433" w:rsidRDefault="002144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44C244" w14:textId="77777777" w:rsidR="00ED24E7" w:rsidRDefault="00ED24E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7744C245" w14:textId="77777777" w:rsidR="00ED24E7" w:rsidRDefault="00ED24E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7744C246" w14:textId="77777777" w:rsidR="00ED24E7" w:rsidRDefault="00ED24E7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7744C247" w14:textId="77777777" w:rsidR="00ED24E7" w:rsidRDefault="001831F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ED24E7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BA80A7" w14:textId="77777777" w:rsidR="00214433" w:rsidRDefault="00214433">
      <w:r>
        <w:separator/>
      </w:r>
    </w:p>
  </w:footnote>
  <w:footnote w:type="continuationSeparator" w:id="0">
    <w:p w14:paraId="0C6ACB6C" w14:textId="77777777" w:rsidR="00214433" w:rsidRDefault="002144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44C243" w14:textId="77777777" w:rsidR="00ED24E7" w:rsidRDefault="00ED24E7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NzYyNjcysjAzNTRT0lEKTi0uzszPAykwrgUAWX+UmiwAAAA="/>
    <w:docVar w:name="Description" w:val="Use template to inform client of release of credit information"/>
    <w:docVar w:name="Excerpt" w:val="This signed document hereby authorises the disclosure and release of any and all personal credit-related information in your possession, including but not limited to credit, financial, salary, banking, debt and tax information and materials, to [COMPANY NAME], as required, until further notice. "/>
    <w:docVar w:name="Tags" w:val="credit, business documents, entrepreneurship, entrepreneur, authority to release credit information template, authority to release credit information example"/>
  </w:docVars>
  <w:rsids>
    <w:rsidRoot w:val="00D84255"/>
    <w:rsid w:val="00127E41"/>
    <w:rsid w:val="001831F8"/>
    <w:rsid w:val="00214433"/>
    <w:rsid w:val="00286C68"/>
    <w:rsid w:val="002B785D"/>
    <w:rsid w:val="003C28EF"/>
    <w:rsid w:val="003D7CC1"/>
    <w:rsid w:val="0054273F"/>
    <w:rsid w:val="00554ABF"/>
    <w:rsid w:val="007C622F"/>
    <w:rsid w:val="007C7B4A"/>
    <w:rsid w:val="007F3F37"/>
    <w:rsid w:val="00991287"/>
    <w:rsid w:val="00C67B6E"/>
    <w:rsid w:val="00D84255"/>
    <w:rsid w:val="00E720B8"/>
    <w:rsid w:val="00ED24E7"/>
    <w:rsid w:val="00F22192"/>
    <w:rsid w:val="00F72DAC"/>
    <w:rsid w:val="00FA6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4C2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  <w:rPr>
      <w:color w:val="00000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91</Words>
  <Characters>542</Characters>
  <Application>Microsoft Office Word</Application>
  <DocSecurity>0</DocSecurity>
  <Lines>4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</vt:lpstr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6</cp:revision>
  <dcterms:created xsi:type="dcterms:W3CDTF">2018-12-06T07:46:00Z</dcterms:created>
  <dcterms:modified xsi:type="dcterms:W3CDTF">2019-10-21T19:07:00Z</dcterms:modified>
  <cp:category/>
</cp:coreProperties>
</file>